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3797" w:rsidRDefault="008D50CF" w:rsidP="004E1070">
      <w:pPr>
        <w:spacing w:after="0" w:line="240" w:lineRule="auto"/>
        <w:jc w:val="center"/>
        <w:rPr>
          <w:b/>
          <w:sz w:val="28"/>
          <w:szCs w:val="28"/>
        </w:rPr>
      </w:pPr>
      <w:bookmarkStart w:id="0" w:name="_GoBack"/>
      <w:r>
        <w:rPr>
          <w:b/>
          <w:noProof/>
          <w:sz w:val="28"/>
          <w:szCs w:val="28"/>
        </w:rPr>
        <w:drawing>
          <wp:inline distT="0" distB="0" distL="0" distR="0">
            <wp:extent cx="1402080" cy="112578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808904235497131305_FC-HC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8692" cy="11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E1AA7" w:rsidRPr="00510754" w:rsidRDefault="00FE1AA7" w:rsidP="004E1070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E1AA7" w:rsidRPr="00510754" w:rsidRDefault="00837505" w:rsidP="004E1070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ertificación y prueba de ingresos</w:t>
      </w:r>
    </w:p>
    <w:p w:rsidR="00FF3101" w:rsidRPr="00510754" w:rsidRDefault="00837505" w:rsidP="004E1070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0754">
        <w:rPr>
          <w:rFonts w:ascii="Times New Roman" w:hAnsi="Times New Roman" w:cs="Times New Roman"/>
          <w:color w:val="000000" w:themeColor="text1"/>
          <w:sz w:val="40"/>
          <w:szCs w:val="40"/>
          <w:lang w:val="es-MX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stimados durante</w:t>
      </w:r>
    </w:p>
    <w:p w:rsidR="00FE1AA7" w:rsidRPr="00FE1AA7" w:rsidRDefault="00FE1AA7" w:rsidP="004E1070">
      <w:pPr>
        <w:spacing w:after="0" w:line="240" w:lineRule="auto"/>
        <w:jc w:val="center"/>
        <w:rPr>
          <w:b/>
          <w:sz w:val="40"/>
          <w:szCs w:val="40"/>
          <w:lang w:val="es-MX"/>
        </w:rPr>
      </w:pPr>
    </w:p>
    <w:p w:rsid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>Trabajo de manera independiente y estimo que voy a tener ingresos de aproximadamente $ ________________ mensuales, y un total de $______________ en el 202</w:t>
      </w:r>
      <w:r w:rsidR="004E1070">
        <w:rPr>
          <w:rFonts w:ascii="Times New Roman" w:hAnsi="Times New Roman" w:cs="Times New Roman"/>
          <w:b/>
          <w:sz w:val="28"/>
          <w:szCs w:val="28"/>
          <w:lang w:val="es-MX"/>
        </w:rPr>
        <w:t>2</w:t>
      </w: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 xml:space="preserve">.   También obtengo ingresos a través de otros medios, los cuales estimo serán de aproximadamente $______________________. </w:t>
      </w: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b/>
          <w:sz w:val="28"/>
          <w:szCs w:val="28"/>
          <w:lang w:val="es-MX"/>
        </w:rPr>
      </w:pP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>Combinados, el total de estos ingresos es:  $ ___________________ y es el ingreso total estimado según lo reportado en mi aplicación actual.</w:t>
      </w:r>
    </w:p>
    <w:p w:rsidR="00B52FA6" w:rsidRPr="00B52FA6" w:rsidRDefault="00B52FA6" w:rsidP="00B52FA6">
      <w:pPr>
        <w:spacing w:after="0" w:line="48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</w:p>
    <w:p w:rsidR="00B52FA6" w:rsidRPr="00B52FA6" w:rsidRDefault="00B52FA6" w:rsidP="00B52FA6">
      <w:pPr>
        <w:spacing w:after="0"/>
        <w:rPr>
          <w:rFonts w:ascii="Times New Roman" w:hAnsi="Times New Roman" w:cs="Times New Roman"/>
          <w:sz w:val="28"/>
          <w:szCs w:val="28"/>
          <w:lang w:val="es-MX"/>
        </w:rPr>
      </w:pPr>
      <w:r w:rsidRPr="00B52FA6">
        <w:rPr>
          <w:rFonts w:ascii="Times New Roman" w:hAnsi="Times New Roman" w:cs="Times New Roman"/>
          <w:b/>
          <w:sz w:val="28"/>
          <w:szCs w:val="28"/>
          <w:lang w:val="es-MX"/>
        </w:rPr>
        <w:t xml:space="preserve">CONFIRMACIÓN:  </w:t>
      </w:r>
      <w:r w:rsidRPr="00B52FA6">
        <w:rPr>
          <w:rFonts w:ascii="Times New Roman" w:hAnsi="Times New Roman" w:cs="Times New Roman"/>
          <w:sz w:val="28"/>
          <w:szCs w:val="28"/>
          <w:lang w:val="es-MX"/>
        </w:rPr>
        <w:t>A mi leal saber y entender, confirmo y avalo que son verdaderas y correctas las declaraciones expresadas en esta carta y en mi aplicación al Mercado de Seguros.</w:t>
      </w: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B52FA6">
        <w:rPr>
          <w:rFonts w:ascii="Times New Roman" w:hAnsi="Times New Roman" w:cs="Times New Roman"/>
          <w:sz w:val="24"/>
          <w:szCs w:val="24"/>
          <w:lang w:val="es-MX"/>
        </w:rPr>
        <w:t>Firma:  ______________________________________</w:t>
      </w: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B52FA6">
        <w:rPr>
          <w:rFonts w:ascii="Times New Roman" w:hAnsi="Times New Roman" w:cs="Times New Roman"/>
          <w:sz w:val="24"/>
          <w:szCs w:val="24"/>
          <w:lang w:val="es-MX"/>
        </w:rPr>
        <w:t>Nombre impreso: ______________________________</w:t>
      </w: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</w:p>
    <w:p w:rsidR="00B52FA6" w:rsidRPr="00B52FA6" w:rsidRDefault="00B52FA6" w:rsidP="00B52FA6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B52FA6">
        <w:rPr>
          <w:rFonts w:ascii="Times New Roman" w:hAnsi="Times New Roman" w:cs="Times New Roman"/>
          <w:sz w:val="24"/>
          <w:szCs w:val="24"/>
          <w:lang w:val="es-MX"/>
        </w:rPr>
        <w:t>Fecha:  _______________________________________</w:t>
      </w:r>
    </w:p>
    <w:p w:rsidR="00FE1AA7" w:rsidRDefault="00FE1AA7" w:rsidP="00FF3101">
      <w:pPr>
        <w:spacing w:after="0" w:line="240" w:lineRule="auto"/>
        <w:rPr>
          <w:b/>
          <w:lang w:val="es-MX"/>
        </w:rPr>
      </w:pPr>
    </w:p>
    <w:sectPr w:rsidR="00FE1AA7" w:rsidSect="003D7ACD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1795"/>
    <w:multiLevelType w:val="hybridMultilevel"/>
    <w:tmpl w:val="D4B47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TU3NTK3MDc2MzdR0lEKTi0uzszPAykwqgUA9yGciiwAAAA="/>
  </w:docVars>
  <w:rsids>
    <w:rsidRoot w:val="00FF3101"/>
    <w:rsid w:val="000A0AE1"/>
    <w:rsid w:val="000F5CF6"/>
    <w:rsid w:val="00143F9E"/>
    <w:rsid w:val="00200C7E"/>
    <w:rsid w:val="002077A4"/>
    <w:rsid w:val="00212DAA"/>
    <w:rsid w:val="00356A68"/>
    <w:rsid w:val="00376FD8"/>
    <w:rsid w:val="003B3797"/>
    <w:rsid w:val="003C7CDB"/>
    <w:rsid w:val="003D7ACD"/>
    <w:rsid w:val="003E0DEC"/>
    <w:rsid w:val="00452A95"/>
    <w:rsid w:val="004B19DB"/>
    <w:rsid w:val="004B44BF"/>
    <w:rsid w:val="004E1070"/>
    <w:rsid w:val="00510754"/>
    <w:rsid w:val="00526642"/>
    <w:rsid w:val="005618B5"/>
    <w:rsid w:val="005B66A6"/>
    <w:rsid w:val="006178AE"/>
    <w:rsid w:val="006323FF"/>
    <w:rsid w:val="006664F2"/>
    <w:rsid w:val="006918A1"/>
    <w:rsid w:val="006D3FA4"/>
    <w:rsid w:val="00755965"/>
    <w:rsid w:val="007602AC"/>
    <w:rsid w:val="00786065"/>
    <w:rsid w:val="007C5591"/>
    <w:rsid w:val="0083694E"/>
    <w:rsid w:val="00837505"/>
    <w:rsid w:val="008D1C8A"/>
    <w:rsid w:val="008D50CF"/>
    <w:rsid w:val="009F2044"/>
    <w:rsid w:val="00A52AF2"/>
    <w:rsid w:val="00A77D6D"/>
    <w:rsid w:val="00AA21EE"/>
    <w:rsid w:val="00AA35EE"/>
    <w:rsid w:val="00AC0F7B"/>
    <w:rsid w:val="00AC4006"/>
    <w:rsid w:val="00B07DC3"/>
    <w:rsid w:val="00B52FA6"/>
    <w:rsid w:val="00B65A84"/>
    <w:rsid w:val="00B96E07"/>
    <w:rsid w:val="00C00901"/>
    <w:rsid w:val="00C63F3B"/>
    <w:rsid w:val="00C831DB"/>
    <w:rsid w:val="00CF28DE"/>
    <w:rsid w:val="00D4295B"/>
    <w:rsid w:val="00D638F7"/>
    <w:rsid w:val="00D90CAF"/>
    <w:rsid w:val="00DE2792"/>
    <w:rsid w:val="00DE74BD"/>
    <w:rsid w:val="00EC640E"/>
    <w:rsid w:val="00F00163"/>
    <w:rsid w:val="00FC596C"/>
    <w:rsid w:val="00FE1AA7"/>
    <w:rsid w:val="00FF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BFC390-42BD-498A-BDDB-D25C8099C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2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90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90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4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hland</dc:creator>
  <cp:lastModifiedBy>Scott Heard</cp:lastModifiedBy>
  <cp:revision>3</cp:revision>
  <cp:lastPrinted>2017-07-13T15:59:00Z</cp:lastPrinted>
  <dcterms:created xsi:type="dcterms:W3CDTF">2021-12-30T20:50:00Z</dcterms:created>
  <dcterms:modified xsi:type="dcterms:W3CDTF">2022-04-08T18:58:00Z</dcterms:modified>
</cp:coreProperties>
</file>